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8c6e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82087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ec62e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59ccad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4eabb19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6b0a9c7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cae408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e8e527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3T19:39:17Z</dcterms:created>
  <dcterms:modified xsi:type="dcterms:W3CDTF">2022-01-03T19:39:17Z</dcterms:modified>
</cp:coreProperties>
</file>